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838"/>
        <w:gridCol w:w="1498"/>
        <w:gridCol w:w="592"/>
        <w:gridCol w:w="1154"/>
        <w:gridCol w:w="786"/>
        <w:gridCol w:w="2428"/>
      </w:tblGrid>
      <w:tr w:rsidR="00A72CB9" w14:paraId="25DBBE1C" w14:textId="77777777" w:rsidTr="001C4380">
        <w:trPr>
          <w:jc w:val="center"/>
        </w:trPr>
        <w:tc>
          <w:tcPr>
            <w:tcW w:w="3928" w:type="dxa"/>
            <w:gridSpan w:val="3"/>
            <w:vMerge w:val="restart"/>
            <w:vAlign w:val="center"/>
          </w:tcPr>
          <w:p w14:paraId="2F3B7D00" w14:textId="77777777" w:rsidR="00A72CB9" w:rsidRDefault="00A72CB9" w:rsidP="00A72CB9"/>
        </w:tc>
        <w:tc>
          <w:tcPr>
            <w:tcW w:w="1940" w:type="dxa"/>
            <w:gridSpan w:val="2"/>
            <w:vAlign w:val="center"/>
          </w:tcPr>
          <w:p w14:paraId="18372A91" w14:textId="77777777" w:rsidR="00A72CB9" w:rsidRDefault="00A72CB9" w:rsidP="00A72CB9">
            <w:r w:rsidRPr="00BB51A1">
              <w:rPr>
                <w:rFonts w:hint="eastAsia"/>
              </w:rPr>
              <w:t>设备名称</w:t>
            </w:r>
          </w:p>
        </w:tc>
        <w:tc>
          <w:tcPr>
            <w:tcW w:w="2428" w:type="dxa"/>
          </w:tcPr>
          <w:p w14:paraId="1768ADAF" w14:textId="10A046AA" w:rsidR="00A72CB9" w:rsidRPr="00965788" w:rsidRDefault="00A72CB9" w:rsidP="00A72CB9">
            <w:r w:rsidRPr="00A13FFC">
              <w:rPr>
                <w:rFonts w:hint="eastAsia"/>
              </w:rPr>
              <w:t>人工气候箱</w:t>
            </w:r>
          </w:p>
        </w:tc>
      </w:tr>
      <w:tr w:rsidR="00A72CB9" w14:paraId="36F9ED12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7A19001A" w14:textId="77777777" w:rsidR="00A72CB9" w:rsidRDefault="00A72CB9" w:rsidP="00A72CB9"/>
        </w:tc>
        <w:tc>
          <w:tcPr>
            <w:tcW w:w="1940" w:type="dxa"/>
            <w:gridSpan w:val="2"/>
            <w:vAlign w:val="center"/>
          </w:tcPr>
          <w:p w14:paraId="2C25CDAC" w14:textId="77777777" w:rsidR="00A72CB9" w:rsidRDefault="00A72CB9" w:rsidP="00A72CB9">
            <w:r w:rsidRPr="00BB51A1">
              <w:rPr>
                <w:rFonts w:hint="eastAsia"/>
              </w:rPr>
              <w:t>型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428" w:type="dxa"/>
          </w:tcPr>
          <w:p w14:paraId="41500C70" w14:textId="3FD08B54" w:rsidR="00A72CB9" w:rsidRPr="00965788" w:rsidRDefault="00A72CB9" w:rsidP="00A72CB9">
            <w:r w:rsidRPr="00A13FFC">
              <w:t>EYELA FLI-2000</w:t>
            </w:r>
          </w:p>
        </w:tc>
      </w:tr>
      <w:tr w:rsidR="00A72CB9" w14:paraId="4BD166F0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2D0890D9" w14:textId="77777777" w:rsidR="00A72CB9" w:rsidRDefault="00A72CB9" w:rsidP="00A72CB9"/>
        </w:tc>
        <w:tc>
          <w:tcPr>
            <w:tcW w:w="1940" w:type="dxa"/>
            <w:gridSpan w:val="2"/>
            <w:vAlign w:val="center"/>
          </w:tcPr>
          <w:p w14:paraId="3CA9AF59" w14:textId="77777777" w:rsidR="00A72CB9" w:rsidRDefault="00A72CB9" w:rsidP="00A72CB9">
            <w:r w:rsidRPr="00BB51A1">
              <w:rPr>
                <w:rFonts w:hint="eastAsia"/>
              </w:rPr>
              <w:t>编</w:t>
            </w:r>
            <w:r w:rsidRPr="00BB51A1">
              <w:rPr>
                <w:rFonts w:hint="eastAsia"/>
              </w:rPr>
              <w:t xml:space="preserve">    </w:t>
            </w:r>
            <w:r w:rsidRPr="00BB51A1">
              <w:rPr>
                <w:rFonts w:hint="eastAsia"/>
              </w:rPr>
              <w:t>号</w:t>
            </w:r>
          </w:p>
        </w:tc>
        <w:tc>
          <w:tcPr>
            <w:tcW w:w="2428" w:type="dxa"/>
          </w:tcPr>
          <w:p w14:paraId="54B8ACFE" w14:textId="00DE4187" w:rsidR="00A72CB9" w:rsidRPr="00965788" w:rsidRDefault="00A72CB9" w:rsidP="00A72CB9">
            <w:r w:rsidRPr="00A13FFC">
              <w:t>20050066</w:t>
            </w:r>
          </w:p>
        </w:tc>
      </w:tr>
      <w:tr w:rsidR="00A72CB9" w14:paraId="19679883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B66D6C9" w14:textId="77777777" w:rsidR="00A72CB9" w:rsidRDefault="00A72CB9" w:rsidP="00A72CB9"/>
        </w:tc>
        <w:tc>
          <w:tcPr>
            <w:tcW w:w="1940" w:type="dxa"/>
            <w:gridSpan w:val="2"/>
            <w:vAlign w:val="center"/>
          </w:tcPr>
          <w:p w14:paraId="734AAF70" w14:textId="77777777" w:rsidR="00A72CB9" w:rsidRDefault="00A72CB9" w:rsidP="00A72CB9">
            <w:r w:rsidRPr="00BB51A1">
              <w:rPr>
                <w:rFonts w:hint="eastAsia"/>
              </w:rPr>
              <w:t>生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产</w:t>
            </w:r>
            <w:r w:rsidRPr="00BB51A1">
              <w:rPr>
                <w:rFonts w:hint="eastAsia"/>
              </w:rPr>
              <w:t xml:space="preserve"> </w:t>
            </w:r>
            <w:r w:rsidRPr="00BB51A1">
              <w:rPr>
                <w:rFonts w:hint="eastAsia"/>
              </w:rPr>
              <w:t>商</w:t>
            </w:r>
          </w:p>
        </w:tc>
        <w:tc>
          <w:tcPr>
            <w:tcW w:w="2428" w:type="dxa"/>
          </w:tcPr>
          <w:p w14:paraId="13395466" w14:textId="1BF20A1D" w:rsidR="00A72CB9" w:rsidRPr="00965788" w:rsidRDefault="00A72CB9" w:rsidP="00A72CB9">
            <w:r w:rsidRPr="00A13FFC">
              <w:rPr>
                <w:rFonts w:hint="eastAsia"/>
              </w:rPr>
              <w:t>日本东京理化株式会社</w:t>
            </w:r>
          </w:p>
        </w:tc>
      </w:tr>
      <w:tr w:rsidR="00A72CB9" w14:paraId="60982BCE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65289B2" w14:textId="77777777" w:rsidR="00A72CB9" w:rsidRDefault="00A72CB9" w:rsidP="00A72CB9"/>
        </w:tc>
        <w:tc>
          <w:tcPr>
            <w:tcW w:w="1940" w:type="dxa"/>
            <w:gridSpan w:val="2"/>
            <w:vAlign w:val="center"/>
          </w:tcPr>
          <w:p w14:paraId="17793CAC" w14:textId="77777777" w:rsidR="00A72CB9" w:rsidRDefault="00A72CB9" w:rsidP="00A72CB9">
            <w:r w:rsidRPr="00BB51A1">
              <w:rPr>
                <w:rFonts w:hint="eastAsia"/>
              </w:rPr>
              <w:t>生产日期</w:t>
            </w:r>
          </w:p>
        </w:tc>
        <w:tc>
          <w:tcPr>
            <w:tcW w:w="2428" w:type="dxa"/>
          </w:tcPr>
          <w:p w14:paraId="21193F25" w14:textId="1377B7FA" w:rsidR="00A72CB9" w:rsidRPr="00965788" w:rsidRDefault="00A72CB9" w:rsidP="00A72CB9">
            <w:r w:rsidRPr="00A13FFC">
              <w:t>2005</w:t>
            </w:r>
          </w:p>
        </w:tc>
      </w:tr>
      <w:tr w:rsidR="00A72CB9" w14:paraId="57FC9942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48D574F9" w14:textId="77777777" w:rsidR="00A72CB9" w:rsidRDefault="00A72CB9" w:rsidP="00A72CB9"/>
        </w:tc>
        <w:tc>
          <w:tcPr>
            <w:tcW w:w="1940" w:type="dxa"/>
            <w:gridSpan w:val="2"/>
            <w:vAlign w:val="center"/>
          </w:tcPr>
          <w:p w14:paraId="3FF546F4" w14:textId="77777777" w:rsidR="00A72CB9" w:rsidRDefault="00A72CB9" w:rsidP="00A72CB9">
            <w:r w:rsidRPr="00BB51A1">
              <w:rPr>
                <w:rFonts w:hint="eastAsia"/>
              </w:rPr>
              <w:t>购买日期</w:t>
            </w:r>
          </w:p>
        </w:tc>
        <w:tc>
          <w:tcPr>
            <w:tcW w:w="2428" w:type="dxa"/>
          </w:tcPr>
          <w:p w14:paraId="3FAFD7F5" w14:textId="232E4034" w:rsidR="00A72CB9" w:rsidRPr="00965788" w:rsidRDefault="00A72CB9" w:rsidP="00A72CB9">
            <w:r w:rsidRPr="00A13FFC">
              <w:t>2005-02</w:t>
            </w:r>
          </w:p>
        </w:tc>
      </w:tr>
      <w:tr w:rsidR="00A72CB9" w14:paraId="59EFDE88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10906F37" w14:textId="77777777" w:rsidR="00A72CB9" w:rsidRDefault="00A72CB9" w:rsidP="00A72CB9"/>
        </w:tc>
        <w:tc>
          <w:tcPr>
            <w:tcW w:w="1940" w:type="dxa"/>
            <w:gridSpan w:val="2"/>
            <w:vAlign w:val="center"/>
          </w:tcPr>
          <w:p w14:paraId="10075C96" w14:textId="77777777" w:rsidR="00A72CB9" w:rsidRDefault="00A72CB9" w:rsidP="00A72CB9">
            <w:r w:rsidRPr="00BB51A1">
              <w:rPr>
                <w:rFonts w:hint="eastAsia"/>
              </w:rPr>
              <w:t>启用日期</w:t>
            </w:r>
          </w:p>
        </w:tc>
        <w:tc>
          <w:tcPr>
            <w:tcW w:w="2428" w:type="dxa"/>
          </w:tcPr>
          <w:p w14:paraId="0577A489" w14:textId="063A6F7D" w:rsidR="00A72CB9" w:rsidRPr="00965788" w:rsidRDefault="00A72CB9" w:rsidP="00A72CB9">
            <w:r w:rsidRPr="00A13FFC">
              <w:t>2005-03</w:t>
            </w:r>
          </w:p>
        </w:tc>
      </w:tr>
      <w:tr w:rsidR="009C1702" w14:paraId="410A7968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6238DB2D" w14:textId="77777777" w:rsidR="009C1702" w:rsidRDefault="009C1702" w:rsidP="009C1702"/>
        </w:tc>
        <w:tc>
          <w:tcPr>
            <w:tcW w:w="1940" w:type="dxa"/>
            <w:gridSpan w:val="2"/>
            <w:vAlign w:val="center"/>
          </w:tcPr>
          <w:p w14:paraId="3A3D2A09" w14:textId="77777777" w:rsidR="009C1702" w:rsidRDefault="009C1702" w:rsidP="009C1702">
            <w:r w:rsidRPr="00BB51A1">
              <w:rPr>
                <w:rFonts w:hint="eastAsia"/>
              </w:rPr>
              <w:t>设备现状</w:t>
            </w:r>
          </w:p>
        </w:tc>
        <w:tc>
          <w:tcPr>
            <w:tcW w:w="2428" w:type="dxa"/>
          </w:tcPr>
          <w:p w14:paraId="57826932" w14:textId="201A211A" w:rsidR="009C1702" w:rsidRPr="00965788" w:rsidRDefault="009C1702" w:rsidP="009C1702">
            <w:r w:rsidRPr="00213A08">
              <w:rPr>
                <w:rFonts w:hint="eastAsia"/>
              </w:rPr>
              <w:t>可用</w:t>
            </w:r>
          </w:p>
        </w:tc>
      </w:tr>
      <w:tr w:rsidR="00A72CB9" w14:paraId="6C5FDF6B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49E0673E" w14:textId="77777777" w:rsidR="00A72CB9" w:rsidRDefault="00A72CB9" w:rsidP="00A72CB9"/>
        </w:tc>
        <w:tc>
          <w:tcPr>
            <w:tcW w:w="1154" w:type="dxa"/>
            <w:vMerge w:val="restart"/>
            <w:vAlign w:val="center"/>
          </w:tcPr>
          <w:p w14:paraId="40E594E8" w14:textId="77777777" w:rsidR="00A72CB9" w:rsidRPr="00107769" w:rsidRDefault="00A72CB9" w:rsidP="00A72CB9">
            <w:pPr>
              <w:jc w:val="center"/>
              <w:rPr>
                <w:sz w:val="24"/>
              </w:rPr>
            </w:pPr>
            <w:r w:rsidRPr="007F4EAF">
              <w:rPr>
                <w:sz w:val="24"/>
              </w:rPr>
              <w:t>管理人员</w:t>
            </w:r>
          </w:p>
        </w:tc>
        <w:tc>
          <w:tcPr>
            <w:tcW w:w="786" w:type="dxa"/>
            <w:vAlign w:val="center"/>
          </w:tcPr>
          <w:p w14:paraId="428E6AE3" w14:textId="77777777" w:rsidR="00A72CB9" w:rsidRDefault="00A72CB9" w:rsidP="00A72CB9">
            <w:r w:rsidRPr="00A750A1">
              <w:rPr>
                <w:rFonts w:hint="eastAsia"/>
              </w:rPr>
              <w:t>姓名</w:t>
            </w:r>
          </w:p>
        </w:tc>
        <w:tc>
          <w:tcPr>
            <w:tcW w:w="2428" w:type="dxa"/>
          </w:tcPr>
          <w:p w14:paraId="6CA761CD" w14:textId="3EE8DCAC" w:rsidR="00A72CB9" w:rsidRDefault="00A72CB9" w:rsidP="00A72CB9">
            <w:proofErr w:type="gramStart"/>
            <w:r w:rsidRPr="008F019F">
              <w:rPr>
                <w:rFonts w:hint="eastAsia"/>
              </w:rPr>
              <w:t>严乃胜</w:t>
            </w:r>
            <w:proofErr w:type="gramEnd"/>
          </w:p>
        </w:tc>
      </w:tr>
      <w:tr w:rsidR="00A72CB9" w14:paraId="251DE8E6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350B0615" w14:textId="77777777" w:rsidR="00A72CB9" w:rsidRDefault="00A72CB9" w:rsidP="00A72CB9"/>
        </w:tc>
        <w:tc>
          <w:tcPr>
            <w:tcW w:w="1154" w:type="dxa"/>
            <w:vMerge/>
            <w:vAlign w:val="center"/>
          </w:tcPr>
          <w:p w14:paraId="02F51100" w14:textId="77777777" w:rsidR="00A72CB9" w:rsidRDefault="00A72CB9" w:rsidP="00A72CB9"/>
        </w:tc>
        <w:tc>
          <w:tcPr>
            <w:tcW w:w="786" w:type="dxa"/>
            <w:vAlign w:val="center"/>
          </w:tcPr>
          <w:p w14:paraId="0E99D76A" w14:textId="77777777" w:rsidR="00A72CB9" w:rsidRDefault="00A72CB9" w:rsidP="00A72CB9">
            <w:r w:rsidRPr="00A750A1">
              <w:rPr>
                <w:rFonts w:hint="eastAsia"/>
              </w:rPr>
              <w:t>电话</w:t>
            </w:r>
          </w:p>
        </w:tc>
        <w:tc>
          <w:tcPr>
            <w:tcW w:w="2428" w:type="dxa"/>
          </w:tcPr>
          <w:p w14:paraId="3EE9A9A5" w14:textId="2578B0F7" w:rsidR="00A72CB9" w:rsidRDefault="00A72CB9" w:rsidP="00A72CB9">
            <w:r w:rsidRPr="008F019F">
              <w:t>5227774</w:t>
            </w:r>
          </w:p>
        </w:tc>
      </w:tr>
      <w:tr w:rsidR="00A72CB9" w14:paraId="280EBDFF" w14:textId="77777777" w:rsidTr="001C4380">
        <w:trPr>
          <w:jc w:val="center"/>
        </w:trPr>
        <w:tc>
          <w:tcPr>
            <w:tcW w:w="3928" w:type="dxa"/>
            <w:gridSpan w:val="3"/>
            <w:vMerge/>
            <w:vAlign w:val="center"/>
          </w:tcPr>
          <w:p w14:paraId="077C7DC0" w14:textId="77777777" w:rsidR="00A72CB9" w:rsidRDefault="00A72CB9" w:rsidP="00A72CB9"/>
        </w:tc>
        <w:tc>
          <w:tcPr>
            <w:tcW w:w="1154" w:type="dxa"/>
            <w:vMerge/>
            <w:vAlign w:val="center"/>
          </w:tcPr>
          <w:p w14:paraId="4DF0D915" w14:textId="77777777" w:rsidR="00A72CB9" w:rsidRDefault="00A72CB9" w:rsidP="00A72CB9"/>
        </w:tc>
        <w:tc>
          <w:tcPr>
            <w:tcW w:w="786" w:type="dxa"/>
            <w:vAlign w:val="center"/>
          </w:tcPr>
          <w:p w14:paraId="2BC4EC85" w14:textId="77777777" w:rsidR="00A72CB9" w:rsidRDefault="00A72CB9" w:rsidP="00A72CB9">
            <w:r w:rsidRPr="00A750A1">
              <w:t>Email</w:t>
            </w:r>
          </w:p>
        </w:tc>
        <w:tc>
          <w:tcPr>
            <w:tcW w:w="2428" w:type="dxa"/>
          </w:tcPr>
          <w:p w14:paraId="3CB287C1" w14:textId="38197336" w:rsidR="00A72CB9" w:rsidRDefault="00A72CB9" w:rsidP="00A72CB9">
            <w:r w:rsidRPr="008F019F">
              <w:t>ynaisheng@163.com</w:t>
            </w:r>
          </w:p>
        </w:tc>
      </w:tr>
      <w:tr w:rsidR="00A64628" w14:paraId="7A4DC8FE" w14:textId="77777777" w:rsidTr="001C4380">
        <w:trPr>
          <w:jc w:val="center"/>
        </w:trPr>
        <w:tc>
          <w:tcPr>
            <w:tcW w:w="1838" w:type="dxa"/>
            <w:vAlign w:val="center"/>
          </w:tcPr>
          <w:p w14:paraId="589BB308" w14:textId="77777777" w:rsidR="00A64628" w:rsidRDefault="00A64628" w:rsidP="00A00D91">
            <w:r w:rsidRPr="00A21F89">
              <w:rPr>
                <w:rFonts w:hint="eastAsia"/>
              </w:rPr>
              <w:t>技术参数</w:t>
            </w:r>
          </w:p>
        </w:tc>
        <w:tc>
          <w:tcPr>
            <w:tcW w:w="1498" w:type="dxa"/>
            <w:vAlign w:val="center"/>
          </w:tcPr>
          <w:p w14:paraId="68301A1D" w14:textId="77777777" w:rsidR="00A64628" w:rsidRDefault="00A64628" w:rsidP="00A00D91">
            <w:r w:rsidRPr="00A21F89">
              <w:rPr>
                <w:rFonts w:hint="eastAsia"/>
              </w:rPr>
              <w:t>主要附件</w:t>
            </w:r>
          </w:p>
        </w:tc>
        <w:tc>
          <w:tcPr>
            <w:tcW w:w="1746" w:type="dxa"/>
            <w:gridSpan w:val="2"/>
            <w:vAlign w:val="center"/>
          </w:tcPr>
          <w:p w14:paraId="1866AD12" w14:textId="77777777" w:rsidR="00A64628" w:rsidRDefault="00A64628" w:rsidP="00A00D91">
            <w:r w:rsidRPr="00A21F89">
              <w:rPr>
                <w:rFonts w:hint="eastAsia"/>
              </w:rPr>
              <w:t>服务领域及功能</w:t>
            </w:r>
          </w:p>
        </w:tc>
        <w:tc>
          <w:tcPr>
            <w:tcW w:w="786" w:type="dxa"/>
            <w:vAlign w:val="center"/>
          </w:tcPr>
          <w:p w14:paraId="360A398C" w14:textId="77777777" w:rsidR="00A64628" w:rsidRDefault="00A64628" w:rsidP="00A00D91">
            <w:r w:rsidRPr="00A21F89">
              <w:rPr>
                <w:rFonts w:hint="eastAsia"/>
              </w:rPr>
              <w:t>收费标准</w:t>
            </w:r>
          </w:p>
        </w:tc>
        <w:tc>
          <w:tcPr>
            <w:tcW w:w="2428" w:type="dxa"/>
            <w:vAlign w:val="center"/>
          </w:tcPr>
          <w:p w14:paraId="414E7791" w14:textId="77777777" w:rsidR="00A64628" w:rsidRDefault="00A64628" w:rsidP="00A00D91">
            <w:r w:rsidRPr="00A21F89">
              <w:rPr>
                <w:rFonts w:hint="eastAsia"/>
              </w:rPr>
              <w:t>设备使用相关链接</w:t>
            </w:r>
          </w:p>
        </w:tc>
      </w:tr>
      <w:tr w:rsidR="00A64628" w14:paraId="1980A849" w14:textId="77777777" w:rsidTr="001C4380">
        <w:trPr>
          <w:jc w:val="center"/>
        </w:trPr>
        <w:tc>
          <w:tcPr>
            <w:tcW w:w="1838" w:type="dxa"/>
            <w:vAlign w:val="center"/>
          </w:tcPr>
          <w:p w14:paraId="340D958D" w14:textId="107EDF4C" w:rsidR="00A64628" w:rsidRDefault="001C4380" w:rsidP="0003579C">
            <w:r w:rsidRPr="001C4380">
              <w:rPr>
                <w:rFonts w:hint="eastAsia"/>
              </w:rPr>
              <w:t>1400 W</w:t>
            </w:r>
            <w:r w:rsidRPr="001C4380">
              <w:rPr>
                <w:rFonts w:hint="eastAsia"/>
              </w:rPr>
              <w:t>，光照度</w:t>
            </w:r>
            <w:r w:rsidRPr="001C4380">
              <w:rPr>
                <w:rFonts w:hint="eastAsia"/>
              </w:rPr>
              <w:t>0-15000 LX</w:t>
            </w:r>
            <w:r w:rsidRPr="001C4380">
              <w:rPr>
                <w:rFonts w:hint="eastAsia"/>
              </w:rPr>
              <w:t>，控温范围</w:t>
            </w:r>
            <w:r w:rsidRPr="001C4380">
              <w:rPr>
                <w:rFonts w:hint="eastAsia"/>
              </w:rPr>
              <w:t xml:space="preserve">10-50 </w:t>
            </w:r>
            <w:r w:rsidRPr="001C4380">
              <w:rPr>
                <w:rFonts w:hint="eastAsia"/>
              </w:rPr>
              <w:t>℃</w:t>
            </w:r>
          </w:p>
        </w:tc>
        <w:tc>
          <w:tcPr>
            <w:tcW w:w="1498" w:type="dxa"/>
            <w:vAlign w:val="center"/>
          </w:tcPr>
          <w:p w14:paraId="265C37B1" w14:textId="602C4105" w:rsidR="00A64628" w:rsidRPr="0003579C" w:rsidRDefault="00A64628" w:rsidP="0003579C">
            <w:pPr>
              <w:rPr>
                <w:sz w:val="24"/>
              </w:rPr>
            </w:pPr>
          </w:p>
        </w:tc>
        <w:tc>
          <w:tcPr>
            <w:tcW w:w="1746" w:type="dxa"/>
            <w:gridSpan w:val="2"/>
            <w:vAlign w:val="center"/>
          </w:tcPr>
          <w:p w14:paraId="0C7FC74E" w14:textId="45FF840F" w:rsidR="00A64628" w:rsidRPr="001C4380" w:rsidRDefault="001C4380" w:rsidP="00A00D91">
            <w:pPr>
              <w:rPr>
                <w:sz w:val="24"/>
              </w:rPr>
            </w:pPr>
            <w:r w:rsidRPr="001C4380">
              <w:rPr>
                <w:rFonts w:ascii="Arial" w:hAnsi="Arial" w:cs="Arial" w:hint="eastAsia"/>
                <w:color w:val="000000"/>
                <w:sz w:val="21"/>
                <w:szCs w:val="21"/>
                <w:shd w:val="clear" w:color="auto" w:fill="FFFFFF"/>
              </w:rPr>
              <w:t>应用于植物的种子发芽、组织培养、幼苗培育和细菌等微生物的培养</w:t>
            </w:r>
          </w:p>
        </w:tc>
        <w:tc>
          <w:tcPr>
            <w:tcW w:w="786" w:type="dxa"/>
            <w:vAlign w:val="center"/>
          </w:tcPr>
          <w:p w14:paraId="1D0DB974" w14:textId="4664EF4D" w:rsidR="00A64628" w:rsidRDefault="001C4380" w:rsidP="00A00D91">
            <w:pPr>
              <w:rPr>
                <w:rFonts w:hint="eastAsia"/>
              </w:rPr>
            </w:pPr>
            <w:r>
              <w:rPr>
                <w:rFonts w:hint="eastAsia"/>
              </w:rPr>
              <w:t>待定</w:t>
            </w:r>
          </w:p>
        </w:tc>
        <w:tc>
          <w:tcPr>
            <w:tcW w:w="2428" w:type="dxa"/>
            <w:vAlign w:val="center"/>
          </w:tcPr>
          <w:p w14:paraId="490D2CE8" w14:textId="68BF7EA7" w:rsidR="002E6A4B" w:rsidRDefault="002E6A4B" w:rsidP="00A00D91">
            <w:pPr>
              <w:rPr>
                <w:rFonts w:hint="eastAsia"/>
              </w:rPr>
            </w:pPr>
            <w:r w:rsidRPr="002E6A4B">
              <w:rPr>
                <w:rFonts w:hint="eastAsia"/>
                <w:color w:val="4472C4" w:themeColor="accent1"/>
              </w:rPr>
              <w:t>使用说明书</w:t>
            </w:r>
          </w:p>
        </w:tc>
      </w:tr>
    </w:tbl>
    <w:p w14:paraId="4A77D69A" w14:textId="0B86E694" w:rsidR="00A72CB9" w:rsidRPr="00A72CB9" w:rsidRDefault="00A72CB9" w:rsidP="00A72CB9">
      <w:pPr>
        <w:widowControl/>
        <w:shd w:val="clear" w:color="auto" w:fill="FFFFFF"/>
        <w:spacing w:before="100" w:beforeAutospacing="1" w:after="100" w:afterAutospacing="1" w:line="480" w:lineRule="auto"/>
        <w:ind w:firstLineChars="200" w:firstLine="482"/>
        <w:jc w:val="center"/>
        <w:rPr>
          <w:color w:val="333333"/>
          <w:kern w:val="0"/>
          <w:sz w:val="24"/>
        </w:rPr>
      </w:pPr>
      <w:r w:rsidRPr="00A72CB9">
        <w:rPr>
          <w:b/>
          <w:bCs/>
          <w:color w:val="333333"/>
          <w:kern w:val="0"/>
          <w:sz w:val="24"/>
        </w:rPr>
        <w:t>FLI2000H</w:t>
      </w:r>
      <w:r w:rsidRPr="00A72CB9">
        <w:rPr>
          <w:b/>
          <w:bCs/>
          <w:color w:val="333333"/>
          <w:kern w:val="0"/>
          <w:sz w:val="24"/>
        </w:rPr>
        <w:t>人工气候箱操作说明</w:t>
      </w:r>
    </w:p>
    <w:p w14:paraId="7270A09E" w14:textId="4365C0D9" w:rsidR="00A72CB9" w:rsidRPr="00A72CB9" w:rsidRDefault="00A72CB9" w:rsidP="00A72CB9">
      <w:pPr>
        <w:widowControl/>
        <w:shd w:val="clear" w:color="auto" w:fill="FFFFFF"/>
        <w:spacing w:before="100" w:beforeAutospacing="1" w:after="100" w:afterAutospacing="1" w:line="480" w:lineRule="auto"/>
        <w:ind w:firstLineChars="200" w:firstLine="480"/>
        <w:jc w:val="left"/>
        <w:rPr>
          <w:color w:val="333333"/>
          <w:kern w:val="0"/>
          <w:sz w:val="24"/>
        </w:rPr>
      </w:pPr>
    </w:p>
    <w:p w14:paraId="65CEC2F5" w14:textId="77777777" w:rsidR="00A72CB9" w:rsidRPr="00A72CB9" w:rsidRDefault="00A72CB9" w:rsidP="00A72CB9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ind w:firstLineChars="200" w:firstLine="480"/>
        <w:jc w:val="left"/>
        <w:rPr>
          <w:color w:val="333333"/>
          <w:kern w:val="0"/>
          <w:sz w:val="24"/>
        </w:rPr>
      </w:pPr>
      <w:r w:rsidRPr="00A72CB9">
        <w:rPr>
          <w:color w:val="333333"/>
          <w:kern w:val="0"/>
          <w:sz w:val="24"/>
        </w:rPr>
        <w:t>打开电源开关前</w:t>
      </w:r>
      <w:r w:rsidRPr="00A72CB9">
        <w:rPr>
          <w:color w:val="333333"/>
          <w:kern w:val="0"/>
          <w:sz w:val="24"/>
        </w:rPr>
        <w:t>,</w:t>
      </w:r>
      <w:r w:rsidRPr="00A72CB9">
        <w:rPr>
          <w:color w:val="333333"/>
          <w:kern w:val="0"/>
          <w:sz w:val="24"/>
        </w:rPr>
        <w:t>检查外置水箱内纯水是否充足，并将其搁置于距地面高度至少</w:t>
      </w:r>
      <w:r w:rsidRPr="00A72CB9">
        <w:rPr>
          <w:color w:val="333333"/>
          <w:kern w:val="0"/>
          <w:sz w:val="24"/>
        </w:rPr>
        <w:t>50</w:t>
      </w:r>
      <w:r w:rsidRPr="00A72CB9">
        <w:rPr>
          <w:color w:val="333333"/>
          <w:kern w:val="0"/>
          <w:sz w:val="24"/>
        </w:rPr>
        <w:t>公分处</w:t>
      </w:r>
      <w:r w:rsidRPr="00A72CB9">
        <w:rPr>
          <w:color w:val="333333"/>
          <w:kern w:val="0"/>
          <w:sz w:val="24"/>
        </w:rPr>
        <w:t>,</w:t>
      </w:r>
      <w:r w:rsidRPr="00A72CB9">
        <w:rPr>
          <w:color w:val="333333"/>
          <w:kern w:val="0"/>
          <w:sz w:val="24"/>
        </w:rPr>
        <w:t>然后打开电源开关</w:t>
      </w:r>
      <w:r w:rsidRPr="00A72CB9">
        <w:rPr>
          <w:color w:val="333333"/>
          <w:kern w:val="0"/>
          <w:sz w:val="24"/>
        </w:rPr>
        <w:t>,</w:t>
      </w:r>
      <w:r w:rsidRPr="00A72CB9">
        <w:rPr>
          <w:color w:val="333333"/>
          <w:kern w:val="0"/>
          <w:sz w:val="24"/>
        </w:rPr>
        <w:t>液晶屏显示开机画面</w:t>
      </w:r>
      <w:r w:rsidRPr="00A72CB9">
        <w:rPr>
          <w:color w:val="333333"/>
          <w:kern w:val="0"/>
          <w:sz w:val="24"/>
        </w:rPr>
        <w:t>.</w:t>
      </w:r>
    </w:p>
    <w:p w14:paraId="481A310E" w14:textId="77777777" w:rsidR="00A72CB9" w:rsidRPr="00A72CB9" w:rsidRDefault="00A72CB9" w:rsidP="00A72CB9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ind w:firstLineChars="200" w:firstLine="480"/>
        <w:jc w:val="left"/>
        <w:rPr>
          <w:color w:val="333333"/>
          <w:kern w:val="0"/>
          <w:sz w:val="24"/>
        </w:rPr>
      </w:pPr>
      <w:r w:rsidRPr="00A72CB9">
        <w:rPr>
          <w:color w:val="333333"/>
          <w:kern w:val="0"/>
          <w:sz w:val="24"/>
        </w:rPr>
        <w:t>当</w:t>
      </w:r>
      <w:r w:rsidRPr="00A72CB9">
        <w:rPr>
          <w:color w:val="333333"/>
          <w:kern w:val="0"/>
          <w:sz w:val="24"/>
        </w:rPr>
        <w:t>ALARM</w:t>
      </w:r>
      <w:r w:rsidRPr="00A72CB9">
        <w:rPr>
          <w:color w:val="333333"/>
          <w:kern w:val="0"/>
          <w:sz w:val="24"/>
        </w:rPr>
        <w:t>灯亮</w:t>
      </w:r>
      <w:r w:rsidRPr="00A72CB9">
        <w:rPr>
          <w:color w:val="333333"/>
          <w:kern w:val="0"/>
          <w:sz w:val="24"/>
        </w:rPr>
        <w:t>,</w:t>
      </w:r>
      <w:r w:rsidRPr="00A72CB9">
        <w:rPr>
          <w:color w:val="333333"/>
          <w:kern w:val="0"/>
          <w:sz w:val="24"/>
        </w:rPr>
        <w:t>有蜂鸣声时</w:t>
      </w:r>
      <w:r w:rsidRPr="00A72CB9">
        <w:rPr>
          <w:color w:val="333333"/>
          <w:kern w:val="0"/>
          <w:sz w:val="24"/>
        </w:rPr>
        <w:t>,</w:t>
      </w:r>
      <w:r w:rsidRPr="00A72CB9">
        <w:rPr>
          <w:color w:val="333333"/>
          <w:kern w:val="0"/>
          <w:sz w:val="24"/>
        </w:rPr>
        <w:t>在排除存在故障原因后可按</w:t>
      </w:r>
      <w:r w:rsidRPr="00A72CB9">
        <w:rPr>
          <w:color w:val="333333"/>
          <w:kern w:val="0"/>
          <w:sz w:val="24"/>
        </w:rPr>
        <w:t>CLEAR</w:t>
      </w:r>
      <w:r w:rsidRPr="00A72CB9">
        <w:rPr>
          <w:color w:val="333333"/>
          <w:kern w:val="0"/>
          <w:sz w:val="24"/>
        </w:rPr>
        <w:t>键清除。</w:t>
      </w:r>
      <w:r w:rsidRPr="00A72CB9">
        <w:rPr>
          <w:color w:val="333333"/>
          <w:kern w:val="0"/>
          <w:sz w:val="24"/>
        </w:rPr>
        <w:t> RUN/STOP</w:t>
      </w:r>
      <w:r w:rsidRPr="00A72CB9">
        <w:rPr>
          <w:color w:val="333333"/>
          <w:kern w:val="0"/>
          <w:sz w:val="24"/>
        </w:rPr>
        <w:t>键用来切换机器运行和</w:t>
      </w:r>
      <w:proofErr w:type="gramStart"/>
      <w:r w:rsidRPr="00A72CB9">
        <w:rPr>
          <w:color w:val="333333"/>
          <w:kern w:val="0"/>
          <w:sz w:val="24"/>
        </w:rPr>
        <w:t>非运行</w:t>
      </w:r>
      <w:proofErr w:type="gramEnd"/>
      <w:r w:rsidRPr="00A72CB9">
        <w:rPr>
          <w:color w:val="333333"/>
          <w:kern w:val="0"/>
          <w:sz w:val="24"/>
        </w:rPr>
        <w:t>状态</w:t>
      </w:r>
      <w:r w:rsidRPr="00A72CB9">
        <w:rPr>
          <w:color w:val="333333"/>
          <w:kern w:val="0"/>
          <w:sz w:val="24"/>
        </w:rPr>
        <w:t>,</w:t>
      </w:r>
      <w:r w:rsidRPr="00A72CB9">
        <w:rPr>
          <w:color w:val="333333"/>
          <w:kern w:val="0"/>
          <w:sz w:val="24"/>
        </w:rPr>
        <w:t>其</w:t>
      </w:r>
      <w:proofErr w:type="gramStart"/>
      <w:r w:rsidRPr="00A72CB9">
        <w:rPr>
          <w:color w:val="333333"/>
          <w:kern w:val="0"/>
          <w:sz w:val="24"/>
        </w:rPr>
        <w:t>上部灯</w:t>
      </w:r>
      <w:proofErr w:type="gramEnd"/>
      <w:r w:rsidRPr="00A72CB9">
        <w:rPr>
          <w:color w:val="333333"/>
          <w:kern w:val="0"/>
          <w:sz w:val="24"/>
        </w:rPr>
        <w:t>熄灭时机器处于</w:t>
      </w:r>
      <w:proofErr w:type="gramStart"/>
      <w:r w:rsidRPr="00A72CB9">
        <w:rPr>
          <w:color w:val="333333"/>
          <w:kern w:val="0"/>
          <w:sz w:val="24"/>
        </w:rPr>
        <w:t>非运行</w:t>
      </w:r>
      <w:proofErr w:type="gramEnd"/>
      <w:r w:rsidRPr="00A72CB9">
        <w:rPr>
          <w:color w:val="333333"/>
          <w:kern w:val="0"/>
          <w:sz w:val="24"/>
        </w:rPr>
        <w:t>状态，此时可对机器工作模式进行设置。按</w:t>
      </w:r>
      <w:r w:rsidRPr="00A72CB9">
        <w:rPr>
          <w:color w:val="333333"/>
          <w:kern w:val="0"/>
          <w:sz w:val="24"/>
        </w:rPr>
        <w:t>MODE</w:t>
      </w:r>
      <w:r w:rsidRPr="00A72CB9">
        <w:rPr>
          <w:color w:val="333333"/>
          <w:kern w:val="0"/>
          <w:sz w:val="24"/>
        </w:rPr>
        <w:t>键进入程序设置界面，首先须选择程序号，机器内部将不同的运行程序种类分配给不同的程序号段，对于用户常用的以</w:t>
      </w:r>
      <w:r w:rsidRPr="00A72CB9">
        <w:rPr>
          <w:color w:val="333333"/>
          <w:kern w:val="0"/>
          <w:sz w:val="24"/>
        </w:rPr>
        <w:t>24</w:t>
      </w:r>
      <w:r w:rsidRPr="00A72CB9">
        <w:rPr>
          <w:color w:val="333333"/>
          <w:kern w:val="0"/>
          <w:sz w:val="24"/>
        </w:rPr>
        <w:t>小时为循环周期的运行模式而言，需选择</w:t>
      </w:r>
      <w:r w:rsidRPr="00A72CB9">
        <w:rPr>
          <w:color w:val="333333"/>
          <w:kern w:val="0"/>
          <w:sz w:val="24"/>
        </w:rPr>
        <w:t>7</w:t>
      </w:r>
      <w:r w:rsidRPr="00A72CB9">
        <w:rPr>
          <w:color w:val="333333"/>
          <w:kern w:val="0"/>
          <w:sz w:val="24"/>
        </w:rPr>
        <w:t>或</w:t>
      </w:r>
      <w:r w:rsidRPr="00A72CB9">
        <w:rPr>
          <w:color w:val="333333"/>
          <w:kern w:val="0"/>
          <w:sz w:val="24"/>
        </w:rPr>
        <w:t>8</w:t>
      </w:r>
      <w:r w:rsidRPr="00A72CB9">
        <w:rPr>
          <w:color w:val="333333"/>
          <w:kern w:val="0"/>
          <w:sz w:val="24"/>
        </w:rPr>
        <w:t>或</w:t>
      </w:r>
      <w:r w:rsidRPr="00A72CB9">
        <w:rPr>
          <w:color w:val="333333"/>
          <w:kern w:val="0"/>
          <w:sz w:val="24"/>
        </w:rPr>
        <w:t>9</w:t>
      </w:r>
      <w:r w:rsidRPr="00A72CB9">
        <w:rPr>
          <w:color w:val="333333"/>
          <w:kern w:val="0"/>
          <w:sz w:val="24"/>
        </w:rPr>
        <w:t>为自己所要的程序号，用数字键盘输入程序号并按</w:t>
      </w:r>
      <w:r w:rsidRPr="00A72CB9">
        <w:rPr>
          <w:color w:val="333333"/>
          <w:kern w:val="0"/>
          <w:sz w:val="24"/>
        </w:rPr>
        <w:t>ENTER</w:t>
      </w:r>
      <w:r w:rsidRPr="00A72CB9">
        <w:rPr>
          <w:color w:val="333333"/>
          <w:kern w:val="0"/>
          <w:sz w:val="24"/>
        </w:rPr>
        <w:t>键确认，以进入具体程序运行参数设置界面。</w:t>
      </w:r>
    </w:p>
    <w:p w14:paraId="2FD8D030" w14:textId="77777777" w:rsidR="00A72CB9" w:rsidRPr="00A72CB9" w:rsidRDefault="00A72CB9" w:rsidP="00A72CB9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ind w:firstLineChars="200" w:firstLine="480"/>
        <w:jc w:val="left"/>
        <w:rPr>
          <w:color w:val="333333"/>
          <w:kern w:val="0"/>
          <w:sz w:val="24"/>
        </w:rPr>
      </w:pPr>
      <w:r w:rsidRPr="00A72CB9">
        <w:rPr>
          <w:color w:val="333333"/>
          <w:kern w:val="0"/>
          <w:sz w:val="24"/>
        </w:rPr>
        <w:lastRenderedPageBreak/>
        <w:t>在运行参数设置界面下，用上下左右方向键改变光标位置，光标所处位置为可修改参数值，前面为参数英文描述。该类程序允许用户在</w:t>
      </w:r>
      <w:r w:rsidRPr="00A72CB9">
        <w:rPr>
          <w:color w:val="333333"/>
          <w:kern w:val="0"/>
          <w:sz w:val="24"/>
        </w:rPr>
        <w:t>24</w:t>
      </w:r>
      <w:r w:rsidRPr="00A72CB9">
        <w:rPr>
          <w:color w:val="333333"/>
          <w:kern w:val="0"/>
          <w:sz w:val="24"/>
        </w:rPr>
        <w:t>小时内有</w:t>
      </w:r>
      <w:r w:rsidRPr="00A72CB9">
        <w:rPr>
          <w:color w:val="333333"/>
          <w:kern w:val="0"/>
          <w:sz w:val="24"/>
        </w:rPr>
        <w:t>10</w:t>
      </w:r>
      <w:r w:rsidRPr="00A72CB9">
        <w:rPr>
          <w:color w:val="333333"/>
          <w:kern w:val="0"/>
          <w:sz w:val="24"/>
        </w:rPr>
        <w:t>段用户自定义的机器工作状态，分别对应</w:t>
      </w:r>
      <w:r w:rsidRPr="00A72CB9">
        <w:rPr>
          <w:color w:val="333333"/>
          <w:kern w:val="0"/>
          <w:sz w:val="24"/>
        </w:rPr>
        <w:t>SEG0~SEG9</w:t>
      </w:r>
      <w:r w:rsidRPr="00A72CB9">
        <w:rPr>
          <w:color w:val="333333"/>
          <w:kern w:val="0"/>
          <w:sz w:val="24"/>
        </w:rPr>
        <w:t>，从</w:t>
      </w:r>
      <w:r w:rsidRPr="00A72CB9">
        <w:rPr>
          <w:color w:val="333333"/>
          <w:kern w:val="0"/>
          <w:sz w:val="24"/>
        </w:rPr>
        <w:t>00:00</w:t>
      </w:r>
      <w:r w:rsidRPr="00A72CB9">
        <w:rPr>
          <w:color w:val="333333"/>
          <w:kern w:val="0"/>
          <w:sz w:val="24"/>
        </w:rPr>
        <w:t>依序执行各段，每段可分别定义各自的温度、光照</w:t>
      </w:r>
      <w:r w:rsidRPr="00A72CB9">
        <w:rPr>
          <w:color w:val="333333"/>
          <w:kern w:val="0"/>
          <w:sz w:val="24"/>
        </w:rPr>
        <w:t>(FLI2000H</w:t>
      </w:r>
      <w:r w:rsidRPr="00A72CB9">
        <w:rPr>
          <w:color w:val="333333"/>
          <w:kern w:val="0"/>
          <w:sz w:val="24"/>
        </w:rPr>
        <w:t>型光照设定上限为</w:t>
      </w:r>
      <w:r w:rsidRPr="00A72CB9">
        <w:rPr>
          <w:color w:val="333333"/>
          <w:kern w:val="0"/>
          <w:sz w:val="24"/>
        </w:rPr>
        <w:t>5L)</w:t>
      </w:r>
      <w:r w:rsidRPr="00A72CB9">
        <w:rPr>
          <w:color w:val="333333"/>
          <w:kern w:val="0"/>
          <w:sz w:val="24"/>
        </w:rPr>
        <w:t>、湿度及该段终了时间</w:t>
      </w:r>
      <w:r w:rsidRPr="00A72CB9">
        <w:rPr>
          <w:color w:val="333333"/>
          <w:kern w:val="0"/>
          <w:sz w:val="24"/>
        </w:rPr>
        <w:t>(</w:t>
      </w:r>
      <w:r w:rsidRPr="00A72CB9">
        <w:rPr>
          <w:color w:val="333333"/>
          <w:kern w:val="0"/>
          <w:sz w:val="24"/>
        </w:rPr>
        <w:t>也即下段起始时间</w:t>
      </w:r>
      <w:r w:rsidRPr="00A72CB9">
        <w:rPr>
          <w:color w:val="333333"/>
          <w:kern w:val="0"/>
          <w:sz w:val="24"/>
        </w:rPr>
        <w:t>)</w:t>
      </w:r>
      <w:r w:rsidRPr="00A72CB9">
        <w:rPr>
          <w:color w:val="333333"/>
          <w:kern w:val="0"/>
          <w:sz w:val="24"/>
        </w:rPr>
        <w:t>。用户在设定结束后可按</w:t>
      </w:r>
      <w:r w:rsidRPr="00A72CB9">
        <w:rPr>
          <w:color w:val="333333"/>
          <w:kern w:val="0"/>
          <w:sz w:val="24"/>
        </w:rPr>
        <w:t>SCREEN</w:t>
      </w:r>
      <w:r w:rsidRPr="00A72CB9">
        <w:rPr>
          <w:color w:val="333333"/>
          <w:kern w:val="0"/>
          <w:sz w:val="24"/>
        </w:rPr>
        <w:t>键查看所设置的机器工作各参数图形，看是否与预期相符。最后设定</w:t>
      </w:r>
      <w:r w:rsidRPr="00A72CB9">
        <w:rPr>
          <w:color w:val="333333"/>
          <w:kern w:val="0"/>
          <w:sz w:val="24"/>
        </w:rPr>
        <w:t>REPEAT</w:t>
      </w:r>
      <w:r w:rsidRPr="00A72CB9">
        <w:rPr>
          <w:color w:val="333333"/>
          <w:kern w:val="0"/>
          <w:sz w:val="24"/>
        </w:rPr>
        <w:t>值即机器将要运行的天数。每个值的改变都须以</w:t>
      </w:r>
      <w:r w:rsidRPr="00A72CB9">
        <w:rPr>
          <w:color w:val="333333"/>
          <w:kern w:val="0"/>
          <w:sz w:val="24"/>
        </w:rPr>
        <w:t>ENTER</w:t>
      </w:r>
      <w:r w:rsidRPr="00A72CB9">
        <w:rPr>
          <w:color w:val="333333"/>
          <w:kern w:val="0"/>
          <w:sz w:val="24"/>
        </w:rPr>
        <w:t>键确认方能为机器接受。</w:t>
      </w:r>
    </w:p>
    <w:p w14:paraId="2BB77CB5" w14:textId="77777777" w:rsidR="00A72CB9" w:rsidRPr="00A72CB9" w:rsidRDefault="00A72CB9" w:rsidP="00A72CB9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ind w:firstLineChars="200" w:firstLine="480"/>
        <w:jc w:val="left"/>
        <w:rPr>
          <w:color w:val="333333"/>
          <w:kern w:val="0"/>
          <w:sz w:val="24"/>
        </w:rPr>
      </w:pPr>
      <w:r w:rsidRPr="00A72CB9">
        <w:rPr>
          <w:color w:val="333333"/>
          <w:kern w:val="0"/>
          <w:sz w:val="24"/>
        </w:rPr>
        <w:t>全部设定结束后，按</w:t>
      </w:r>
      <w:r w:rsidRPr="00A72CB9">
        <w:rPr>
          <w:color w:val="333333"/>
          <w:kern w:val="0"/>
          <w:sz w:val="24"/>
        </w:rPr>
        <w:t>RUN/STOP</w:t>
      </w:r>
      <w:r w:rsidRPr="00A72CB9">
        <w:rPr>
          <w:color w:val="333333"/>
          <w:kern w:val="0"/>
          <w:sz w:val="24"/>
        </w:rPr>
        <w:t>键</w:t>
      </w:r>
      <w:r w:rsidRPr="00A72CB9">
        <w:rPr>
          <w:color w:val="333333"/>
          <w:kern w:val="0"/>
          <w:sz w:val="24"/>
        </w:rPr>
        <w:t>2</w:t>
      </w:r>
      <w:r w:rsidRPr="00A72CB9">
        <w:rPr>
          <w:color w:val="333333"/>
          <w:kern w:val="0"/>
          <w:sz w:val="24"/>
        </w:rPr>
        <w:t>秒钟，机器进入运行状态。如果此时机器所显示的运行</w:t>
      </w:r>
      <w:r w:rsidRPr="00A72CB9">
        <w:rPr>
          <w:color w:val="333333"/>
          <w:kern w:val="0"/>
          <w:sz w:val="24"/>
        </w:rPr>
        <w:t>SEG</w:t>
      </w:r>
      <w:r w:rsidRPr="00A72CB9">
        <w:rPr>
          <w:color w:val="333333"/>
          <w:kern w:val="0"/>
          <w:sz w:val="24"/>
        </w:rPr>
        <w:t>段数与此时机器内部时钟不符，按</w:t>
      </w:r>
      <w:r w:rsidRPr="00A72CB9">
        <w:rPr>
          <w:color w:val="333333"/>
          <w:kern w:val="0"/>
          <w:sz w:val="24"/>
        </w:rPr>
        <w:t>ADVANCE</w:t>
      </w:r>
      <w:r w:rsidRPr="00A72CB9">
        <w:rPr>
          <w:color w:val="333333"/>
          <w:kern w:val="0"/>
          <w:sz w:val="24"/>
        </w:rPr>
        <w:t>键将机器正进行的</w:t>
      </w:r>
      <w:r w:rsidRPr="00A72CB9">
        <w:rPr>
          <w:color w:val="333333"/>
          <w:kern w:val="0"/>
          <w:sz w:val="24"/>
        </w:rPr>
        <w:t>SEG</w:t>
      </w:r>
      <w:proofErr w:type="gramStart"/>
      <w:r w:rsidRPr="00A72CB9">
        <w:rPr>
          <w:color w:val="333333"/>
          <w:kern w:val="0"/>
          <w:sz w:val="24"/>
        </w:rPr>
        <w:t>数调整</w:t>
      </w:r>
      <w:proofErr w:type="gramEnd"/>
      <w:r w:rsidRPr="00A72CB9">
        <w:rPr>
          <w:color w:val="333333"/>
          <w:kern w:val="0"/>
          <w:sz w:val="24"/>
        </w:rPr>
        <w:t>到与机器时钟相符。</w:t>
      </w:r>
    </w:p>
    <w:p w14:paraId="3258826E" w14:textId="588F9018" w:rsidR="00A64628" w:rsidRPr="00A72CB9" w:rsidRDefault="00A64628" w:rsidP="00A72CB9">
      <w:pPr>
        <w:spacing w:line="480" w:lineRule="auto"/>
        <w:ind w:firstLineChars="200" w:firstLine="480"/>
        <w:rPr>
          <w:sz w:val="24"/>
        </w:rPr>
      </w:pPr>
    </w:p>
    <w:sectPr w:rsidR="00A64628" w:rsidRPr="00A72CB9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8E7AA" w14:textId="77777777" w:rsidR="005F467F" w:rsidRDefault="005F467F" w:rsidP="009C1702">
      <w:r>
        <w:separator/>
      </w:r>
    </w:p>
  </w:endnote>
  <w:endnote w:type="continuationSeparator" w:id="0">
    <w:p w14:paraId="14723CFB" w14:textId="77777777" w:rsidR="005F467F" w:rsidRDefault="005F467F" w:rsidP="009C1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F0E14" w14:textId="77777777" w:rsidR="005F467F" w:rsidRDefault="005F467F" w:rsidP="009C1702">
      <w:r>
        <w:separator/>
      </w:r>
    </w:p>
  </w:footnote>
  <w:footnote w:type="continuationSeparator" w:id="0">
    <w:p w14:paraId="028C80D6" w14:textId="77777777" w:rsidR="005F467F" w:rsidRDefault="005F467F" w:rsidP="009C1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A0BD2"/>
    <w:multiLevelType w:val="hybridMultilevel"/>
    <w:tmpl w:val="DB90B812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475776"/>
    <w:multiLevelType w:val="multilevel"/>
    <w:tmpl w:val="46442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1656805"/>
    <w:multiLevelType w:val="hybridMultilevel"/>
    <w:tmpl w:val="4106DB9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09288627">
    <w:abstractNumId w:val="2"/>
  </w:num>
  <w:num w:numId="2" w16cid:durableId="956059768">
    <w:abstractNumId w:val="0"/>
  </w:num>
  <w:num w:numId="3" w16cid:durableId="14902893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Y1MTEwMjM0NTNV0lEKTi0uzszPAykwqwUAk5BjgCwAAAA="/>
  </w:docVars>
  <w:rsids>
    <w:rsidRoot w:val="00A64628"/>
    <w:rsid w:val="0003579C"/>
    <w:rsid w:val="00083197"/>
    <w:rsid w:val="001C4380"/>
    <w:rsid w:val="00293705"/>
    <w:rsid w:val="002E6A4B"/>
    <w:rsid w:val="005F467F"/>
    <w:rsid w:val="00601948"/>
    <w:rsid w:val="00771C96"/>
    <w:rsid w:val="00965788"/>
    <w:rsid w:val="009C1702"/>
    <w:rsid w:val="00A64628"/>
    <w:rsid w:val="00A72CB9"/>
    <w:rsid w:val="00E06C6E"/>
    <w:rsid w:val="00FA4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6E3BE"/>
  <w15:chartTrackingRefBased/>
  <w15:docId w15:val="{B97519D3-7435-4FE3-943D-70157855C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62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64628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C17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C1702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C17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C1702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0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0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ang</dc:creator>
  <cp:keywords/>
  <dc:description/>
  <cp:lastModifiedBy>Gao Yang</cp:lastModifiedBy>
  <cp:revision>2</cp:revision>
  <dcterms:created xsi:type="dcterms:W3CDTF">2022-10-25T00:54:00Z</dcterms:created>
  <dcterms:modified xsi:type="dcterms:W3CDTF">2022-10-25T00:54:00Z</dcterms:modified>
</cp:coreProperties>
</file>